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3D" w:rsidRDefault="007905FA">
      <w:pPr>
        <w:rPr>
          <w:rFonts w:ascii="Times New Roman" w:hAnsi="Times New Roman" w:cs="Times New Roman"/>
          <w:sz w:val="24"/>
        </w:rPr>
      </w:pPr>
      <w:r w:rsidRPr="004A0BA5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sz w:val="24"/>
          <w:szCs w:val="24"/>
        </w:rPr>
        <w:t>S1</w:t>
      </w:r>
      <w:r w:rsidRPr="004A0BA5">
        <w:rPr>
          <w:rFonts w:ascii="Times New Roman" w:hAnsi="Times New Roman" w:cs="Times New Roman"/>
          <w:sz w:val="24"/>
          <w:szCs w:val="24"/>
        </w:rPr>
        <w:t xml:space="preserve">. </w:t>
      </w:r>
      <w:r w:rsidR="00537390">
        <w:rPr>
          <w:rFonts w:ascii="Times New Roman" w:hAnsi="Times New Roman" w:cs="Times New Roman" w:hint="eastAsia"/>
          <w:sz w:val="24"/>
          <w:szCs w:val="24"/>
        </w:rPr>
        <w:t xml:space="preserve">Differential expressed genes enriched in </w:t>
      </w:r>
      <w:r w:rsidR="00537390">
        <w:rPr>
          <w:rFonts w:ascii="Times New Roman" w:hAnsi="Times New Roman" w:cs="Times New Roman" w:hint="eastAsia"/>
          <w:sz w:val="24"/>
        </w:rPr>
        <w:t>the specific immune</w:t>
      </w:r>
      <w:r w:rsidR="00537390">
        <w:rPr>
          <w:rFonts w:ascii="Times New Roman" w:hAnsi="Times New Roman" w:cs="Times New Roman"/>
          <w:sz w:val="24"/>
        </w:rPr>
        <w:t>-</w:t>
      </w:r>
      <w:r w:rsidR="00537390">
        <w:rPr>
          <w:rFonts w:ascii="Times New Roman" w:hAnsi="Times New Roman" w:cs="Times New Roman" w:hint="eastAsia"/>
          <w:sz w:val="24"/>
        </w:rPr>
        <w:t>related pathways</w:t>
      </w:r>
      <w:r w:rsidR="00A910E7">
        <w:rPr>
          <w:rFonts w:ascii="Times New Roman" w:hAnsi="Times New Roman" w:cs="Times New Roman" w:hint="eastAsia"/>
          <w:sz w:val="24"/>
        </w:rPr>
        <w:t xml:space="preserve"> by KEGG enrichment analysis</w:t>
      </w:r>
      <w:r w:rsidR="00537390">
        <w:rPr>
          <w:rFonts w:ascii="Times New Roman" w:hAnsi="Times New Roman" w:cs="Times New Roman" w:hint="eastAsia"/>
          <w:sz w:val="24"/>
        </w:rPr>
        <w:t>.</w:t>
      </w:r>
    </w:p>
    <w:tbl>
      <w:tblPr>
        <w:tblStyle w:val="a5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"/>
        <w:gridCol w:w="3695"/>
        <w:gridCol w:w="1985"/>
        <w:gridCol w:w="1842"/>
      </w:tblGrid>
      <w:tr w:rsidR="00537390" w:rsidRPr="00537390" w:rsidTr="00537390">
        <w:trPr>
          <w:jc w:val="center"/>
        </w:trPr>
        <w:tc>
          <w:tcPr>
            <w:tcW w:w="37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Gene ID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Gene symbol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Up- or down-regulated</w:t>
            </w:r>
          </w:p>
        </w:tc>
      </w:tr>
      <w:tr w:rsidR="00537390" w:rsidRPr="00537390" w:rsidTr="00537390">
        <w:trPr>
          <w:jc w:val="center"/>
        </w:trPr>
        <w:tc>
          <w:tcPr>
            <w:tcW w:w="7591" w:type="dxa"/>
            <w:gridSpan w:val="4"/>
            <w:tcBorders>
              <w:top w:val="single" w:sz="4" w:space="0" w:color="auto"/>
            </w:tcBorders>
            <w:vAlign w:val="center"/>
          </w:tcPr>
          <w:p w:rsidR="00537390" w:rsidRPr="00537390" w:rsidRDefault="00537390" w:rsidP="00537390">
            <w:pPr>
              <w:pStyle w:val="a6"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 w:rsidRPr="00537390">
              <w:rPr>
                <w:rFonts w:ascii="Times New Roman" w:hAnsi="Times New Roman" w:cs="Times New Roman"/>
                <w:b/>
                <w:sz w:val="24"/>
              </w:rPr>
              <w:t>IgA production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181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CR9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17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AICD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87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GFB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O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8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M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  <w:bookmarkStart w:id="0" w:name="_GoBack"/>
        <w:bookmarkEnd w:id="0"/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M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O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8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QA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QB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5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7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690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SF13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05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40LG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21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LTBR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88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40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52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3K1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90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5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98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TGA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319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RSF13C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24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RSF17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34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L15R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542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L10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637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TGB7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750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SF13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06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COSLG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09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dcam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29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CL25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51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XCL1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980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L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159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80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161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8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193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RSF13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27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COS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27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28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339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XCR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1110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453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GHG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453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GHG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4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0-3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5-5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-TCR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8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3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4DV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7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7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0-3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3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5-5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-TCR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8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3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2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4DV4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7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0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1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84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5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6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7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jc w:val="center"/>
        </w:trPr>
        <w:tc>
          <w:tcPr>
            <w:tcW w:w="3764" w:type="dxa"/>
            <w:gridSpan w:val="2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9</w:t>
            </w:r>
          </w:p>
        </w:tc>
        <w:tc>
          <w:tcPr>
            <w:tcW w:w="1985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7</w:t>
            </w:r>
          </w:p>
        </w:tc>
        <w:tc>
          <w:tcPr>
            <w:tcW w:w="1842" w:type="dxa"/>
            <w:vAlign w:val="center"/>
          </w:tcPr>
          <w:p w:rsidR="00537390" w:rsidRPr="00537390" w:rsidRDefault="00537390" w:rsidP="00537390">
            <w:pPr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815E04">
        <w:trPr>
          <w:jc w:val="center"/>
        </w:trPr>
        <w:tc>
          <w:tcPr>
            <w:tcW w:w="7591" w:type="dxa"/>
            <w:gridSpan w:val="4"/>
            <w:vAlign w:val="center"/>
          </w:tcPr>
          <w:p w:rsidR="00537390" w:rsidRPr="00537390" w:rsidRDefault="00537390" w:rsidP="00537390">
            <w:pPr>
              <w:pStyle w:val="a6"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r w:rsidRPr="00537390">
              <w:rPr>
                <w:rFonts w:ascii="Times New Roman" w:hAnsi="Times New Roman" w:cs="Times New Roman"/>
                <w:b/>
                <w:sz w:val="24"/>
              </w:rPr>
              <w:t>Th1/Th2/Th17</w:t>
            </w:r>
            <w:r w:rsidRPr="00537390">
              <w:rPr>
                <w:rFonts w:ascii="Times New Roman" w:hAnsi="Times New Roman" w:cs="Times New Roman" w:hint="eastAsia"/>
                <w:b/>
                <w:sz w:val="24"/>
              </w:rPr>
              <w:t xml:space="preserve"> </w:t>
            </w:r>
            <w:r w:rsidRPr="00537390">
              <w:rPr>
                <w:rFonts w:ascii="Times New Roman" w:hAnsi="Times New Roman" w:cs="Times New Roman"/>
                <w:b/>
                <w:sz w:val="24"/>
              </w:rPr>
              <w:t>cell</w:t>
            </w:r>
            <w:r w:rsidRPr="00537390">
              <w:rPr>
                <w:rFonts w:ascii="Times New Roman" w:hAnsi="Times New Roman" w:cs="Times New Roman" w:hint="eastAsia"/>
                <w:b/>
                <w:sz w:val="24"/>
              </w:rPr>
              <w:t xml:space="preserve"> </w:t>
            </w:r>
            <w:r w:rsidRPr="00537390">
              <w:rPr>
                <w:rFonts w:ascii="Times New Roman" w:hAnsi="Times New Roman" w:cs="Times New Roman"/>
                <w:b/>
                <w:sz w:val="24"/>
              </w:rPr>
              <w:t>differentiatio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21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4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UNX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98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98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17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A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6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95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G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66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2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676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CK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D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2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E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PP3C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1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K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0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24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3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Y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0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3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77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09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KBK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67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UN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84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90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BPJL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9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LCG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1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ZAP7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ncbi_1050729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5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1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34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BX2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22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GATA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3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RKCQ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56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6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8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2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BPJ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2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FOS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2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FNGR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72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882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V-MAF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17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2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03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G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2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AT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48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ML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69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686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ML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0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7-9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5-5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V-TC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2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3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4DV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MSTRG.678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3DV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21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287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GF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98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17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A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6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676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CK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11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39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GFBR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D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2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E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PP3C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1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K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0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24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2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6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30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7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3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Y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57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X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0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3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21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UNX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09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KBK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67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UN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ncbi_1050717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ORC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84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9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LCG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13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1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ZAP7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2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R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63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GFBR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9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5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1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34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BX2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6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1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00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MAD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22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GATA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3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RKCQ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6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IF1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6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8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2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FOS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5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3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2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FNGR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72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80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6ST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860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AH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17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4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FOXP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80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94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SP90AA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51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O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13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2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AT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69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82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SP90A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0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MSTRG.285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7-9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5-5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V-TC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2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3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4DV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3DV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21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4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UNX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98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398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17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M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O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A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Q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2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HLA-D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6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495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G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66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2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676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CK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D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82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3E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PP3C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791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K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ncbi_1050680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24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83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Y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04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34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6977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080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09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CD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24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KBK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67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UN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84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90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BPJL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19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LCG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1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ZAP7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29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5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1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334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BX2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22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GATA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3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PRKCQ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56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69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485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FATC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2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RBPJ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52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FOS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2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FNGR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772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10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882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V-MAF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17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792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OTCH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03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G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011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STAT5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JA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56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12RB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3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pk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LAT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48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ML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ncbi_10508369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IL2RG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8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110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1686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AML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Down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4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lastRenderedPageBreak/>
              <w:t>MSTRG.285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0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3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7-9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5-5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V-TCR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12-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2858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3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2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14DV4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8-3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401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7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0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V23DV6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1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DV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67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A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4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5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6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7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9-1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4F125D">
        <w:trPr>
          <w:gridBefore w:val="1"/>
          <w:wBefore w:w="69" w:type="dxa"/>
          <w:jc w:val="center"/>
        </w:trPr>
        <w:tc>
          <w:tcPr>
            <w:tcW w:w="369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MSTRG.89</w:t>
            </w:r>
          </w:p>
        </w:tc>
        <w:tc>
          <w:tcPr>
            <w:tcW w:w="1985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TRBV27</w:t>
            </w:r>
          </w:p>
        </w:tc>
        <w:tc>
          <w:tcPr>
            <w:tcW w:w="1842" w:type="dxa"/>
          </w:tcPr>
          <w:p w:rsidR="00537390" w:rsidRPr="00537390" w:rsidRDefault="00537390" w:rsidP="00650FD8">
            <w:pPr>
              <w:rPr>
                <w:rFonts w:ascii="Times New Roman" w:hAnsi="Times New Roman" w:cs="Times New Roman"/>
                <w:sz w:val="22"/>
              </w:rPr>
            </w:pPr>
            <w:r w:rsidRPr="00537390">
              <w:rPr>
                <w:rFonts w:ascii="Times New Roman" w:hAnsi="Times New Roman" w:cs="Times New Roman"/>
                <w:sz w:val="22"/>
              </w:rPr>
              <w:t>Up</w:t>
            </w:r>
          </w:p>
        </w:tc>
      </w:tr>
      <w:tr w:rsidR="00537390" w:rsidRPr="00537390" w:rsidTr="00591073">
        <w:trPr>
          <w:gridBefore w:val="1"/>
          <w:wBefore w:w="69" w:type="dxa"/>
          <w:jc w:val="center"/>
        </w:trPr>
        <w:tc>
          <w:tcPr>
            <w:tcW w:w="7522" w:type="dxa"/>
            <w:gridSpan w:val="3"/>
          </w:tcPr>
          <w:p w:rsidR="00537390" w:rsidRPr="00537390" w:rsidRDefault="00537390" w:rsidP="00537390">
            <w:pPr>
              <w:pStyle w:val="a6"/>
              <w:numPr>
                <w:ilvl w:val="0"/>
                <w:numId w:val="2"/>
              </w:numPr>
              <w:ind w:firstLineChars="0"/>
              <w:rPr>
                <w:rFonts w:ascii="Times New Roman" w:hAnsi="Times New Roman" w:cs="Times New Roman"/>
                <w:b/>
                <w:sz w:val="22"/>
              </w:rPr>
            </w:pPr>
            <w:r w:rsidRPr="00537390">
              <w:rPr>
                <w:rFonts w:ascii="Times New Roman" w:hAnsi="Times New Roman" w:cs="Times New Roman"/>
                <w:b/>
                <w:sz w:val="24"/>
              </w:rPr>
              <w:t>T cell receptor signaling pathway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29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KRA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AKT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351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DCD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10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3K7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17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1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41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IK3R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565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GRB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676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LCK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05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40LG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81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3G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81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3D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82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3E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90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PP3C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791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K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805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247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861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AV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904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ATC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934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994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RA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001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TPRC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080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1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080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1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087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C4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09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20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TPN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24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KBK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67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JUN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70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3K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84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ATC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93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LCG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18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ZAP70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26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8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37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LG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38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ak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52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3K1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90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5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309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Grap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399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LT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07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30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RKCQ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85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ATC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90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EC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519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TPN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528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FO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542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L10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574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AK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688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RASGRP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713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FYN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772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10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07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ARD1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39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AV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48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SOS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955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RA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014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BL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092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TK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27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CO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27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TLA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27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2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67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IK3R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69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LCP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83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apk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LAT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359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AKT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361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AK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1110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4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0-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5-5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-TCR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3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4DV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7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7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D40A4A">
        <w:trPr>
          <w:gridBefore w:val="1"/>
          <w:wBefore w:w="69" w:type="dxa"/>
          <w:jc w:val="center"/>
        </w:trPr>
        <w:tc>
          <w:tcPr>
            <w:tcW w:w="7522" w:type="dxa"/>
            <w:gridSpan w:val="3"/>
            <w:vAlign w:val="center"/>
          </w:tcPr>
          <w:p w:rsidR="00537390" w:rsidRPr="00537390" w:rsidRDefault="00537390" w:rsidP="00537390">
            <w:pPr>
              <w:pStyle w:val="a6"/>
              <w:numPr>
                <w:ilvl w:val="0"/>
                <w:numId w:val="2"/>
              </w:numPr>
              <w:ind w:firstLineChars="0"/>
              <w:rPr>
                <w:rFonts w:ascii="Times New Roman" w:eastAsia="宋体" w:hAnsi="Times New Roman" w:cs="Times New Roman"/>
                <w:b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sz w:val="22"/>
              </w:rPr>
              <w:t>a</w:t>
            </w:r>
            <w:r w:rsidRPr="00537390">
              <w:rPr>
                <w:rFonts w:ascii="Times New Roman" w:eastAsia="宋体" w:hAnsi="Times New Roman" w:cs="Times New Roman"/>
                <w:b/>
                <w:color w:val="000000"/>
                <w:sz w:val="22"/>
              </w:rPr>
              <w:t>ntigen processing and presentation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164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00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ANX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20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KLRD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221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KLRC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O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M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3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M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AP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AP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O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QA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4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Q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5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427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524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r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630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RFXAP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6802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A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09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71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RFX5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174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TSS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26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8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75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YC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90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5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296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RE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07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NF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08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29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D7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466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A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697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B2M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63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A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880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CTSL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987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LGMN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7994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90AA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130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Y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11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A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268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IFI30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375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FY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382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SP90AB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ncbi_10508404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atr</w:t>
            </w:r>
            <w:proofErr w:type="spellEnd"/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-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058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Patr</w:t>
            </w:r>
            <w:proofErr w:type="spellEnd"/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-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8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1110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4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0-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3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5-5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V-TCR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2858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3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2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14DV4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01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439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HLA-C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677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0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1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DV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678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4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5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6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7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9-1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537390" w:rsidRPr="00537390" w:rsidTr="00537390">
        <w:trPr>
          <w:gridBefore w:val="1"/>
          <w:wBefore w:w="69" w:type="dxa"/>
          <w:jc w:val="center"/>
        </w:trPr>
        <w:tc>
          <w:tcPr>
            <w:tcW w:w="369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MSTRG.89</w:t>
            </w:r>
          </w:p>
        </w:tc>
        <w:tc>
          <w:tcPr>
            <w:tcW w:w="1985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TRBV27</w:t>
            </w:r>
          </w:p>
        </w:tc>
        <w:tc>
          <w:tcPr>
            <w:tcW w:w="1842" w:type="dxa"/>
            <w:vAlign w:val="center"/>
          </w:tcPr>
          <w:p w:rsidR="00537390" w:rsidRPr="00537390" w:rsidRDefault="00537390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537390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</w:tbl>
    <w:p w:rsidR="00537390" w:rsidRPr="00537390" w:rsidRDefault="00537390" w:rsidP="00537390">
      <w:pPr>
        <w:jc w:val="left"/>
        <w:rPr>
          <w:rFonts w:ascii="Times New Roman" w:hAnsi="Times New Roman" w:cs="Times New Roman"/>
          <w:sz w:val="22"/>
        </w:rPr>
      </w:pPr>
    </w:p>
    <w:p w:rsidR="00537390" w:rsidRPr="00537390" w:rsidRDefault="00537390" w:rsidP="00537390">
      <w:pPr>
        <w:jc w:val="left"/>
        <w:rPr>
          <w:rFonts w:ascii="Times New Roman" w:hAnsi="Times New Roman" w:cs="Times New Roman"/>
          <w:sz w:val="22"/>
        </w:rPr>
      </w:pPr>
    </w:p>
    <w:p w:rsidR="00537390" w:rsidRPr="00537390" w:rsidRDefault="00537390">
      <w:pPr>
        <w:jc w:val="left"/>
        <w:rPr>
          <w:rFonts w:ascii="Times New Roman" w:hAnsi="Times New Roman" w:cs="Times New Roman"/>
          <w:sz w:val="22"/>
        </w:rPr>
      </w:pPr>
    </w:p>
    <w:sectPr w:rsidR="00537390" w:rsidRPr="005373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1C19" w:rsidRDefault="00561C19" w:rsidP="007905FA">
      <w:r>
        <w:separator/>
      </w:r>
    </w:p>
  </w:endnote>
  <w:endnote w:type="continuationSeparator" w:id="0">
    <w:p w:rsidR="00561C19" w:rsidRDefault="00561C19" w:rsidP="00790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1C19" w:rsidRDefault="00561C19" w:rsidP="007905FA">
      <w:r>
        <w:separator/>
      </w:r>
    </w:p>
  </w:footnote>
  <w:footnote w:type="continuationSeparator" w:id="0">
    <w:p w:rsidR="00561C19" w:rsidRDefault="00561C19" w:rsidP="00790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86D56"/>
    <w:multiLevelType w:val="hybridMultilevel"/>
    <w:tmpl w:val="925A296A"/>
    <w:lvl w:ilvl="0" w:tplc="27FC7CDE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EAE1CAE"/>
    <w:multiLevelType w:val="hybridMultilevel"/>
    <w:tmpl w:val="86D88008"/>
    <w:lvl w:ilvl="0" w:tplc="27FC7CDE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E1NzUyN7U0MjFQ0lEKTi0uzszPAykwqgUA6apkkywAAAA="/>
  </w:docVars>
  <w:rsids>
    <w:rsidRoot w:val="00315805"/>
    <w:rsid w:val="00315805"/>
    <w:rsid w:val="00537390"/>
    <w:rsid w:val="00561C19"/>
    <w:rsid w:val="006A0DC5"/>
    <w:rsid w:val="007905FA"/>
    <w:rsid w:val="00A5723D"/>
    <w:rsid w:val="00A910E7"/>
    <w:rsid w:val="00D9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905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905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905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905FA"/>
    <w:rPr>
      <w:sz w:val="18"/>
      <w:szCs w:val="18"/>
    </w:rPr>
  </w:style>
  <w:style w:type="table" w:styleId="a5">
    <w:name w:val="Table Grid"/>
    <w:basedOn w:val="a1"/>
    <w:uiPriority w:val="39"/>
    <w:rsid w:val="00537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37390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905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905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905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905FA"/>
    <w:rPr>
      <w:sz w:val="18"/>
      <w:szCs w:val="18"/>
    </w:rPr>
  </w:style>
  <w:style w:type="table" w:styleId="a5">
    <w:name w:val="Table Grid"/>
    <w:basedOn w:val="a1"/>
    <w:uiPriority w:val="39"/>
    <w:rsid w:val="00537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3739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3</Pages>
  <Words>1952</Words>
  <Characters>11132</Characters>
  <Application>Microsoft Office Word</Application>
  <DocSecurity>0</DocSecurity>
  <Lines>92</Lines>
  <Paragraphs>26</Paragraphs>
  <ScaleCrop>false</ScaleCrop>
  <Company>P R C</Company>
  <LinksUpToDate>false</LinksUpToDate>
  <CharactersWithSpaces>13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2-07-19T11:42:00Z</dcterms:created>
  <dcterms:modified xsi:type="dcterms:W3CDTF">2022-07-19T12:22:00Z</dcterms:modified>
</cp:coreProperties>
</file>